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9C0634" w14:textId="51067B7B" w:rsidR="00D22E55" w:rsidRPr="00A270A0" w:rsidRDefault="00D22E55" w:rsidP="00D22E55">
      <w:pPr>
        <w:jc w:val="center"/>
        <w:rPr>
          <w:b/>
          <w:sz w:val="32"/>
          <w:szCs w:val="32"/>
          <w:u w:val="single"/>
        </w:rPr>
      </w:pPr>
      <w:r w:rsidRPr="00A270A0">
        <w:rPr>
          <w:b/>
          <w:sz w:val="32"/>
          <w:szCs w:val="32"/>
          <w:u w:val="single"/>
        </w:rPr>
        <w:t>A</w:t>
      </w:r>
      <w:r w:rsidR="008514CA" w:rsidRPr="00A270A0">
        <w:rPr>
          <w:b/>
          <w:sz w:val="32"/>
          <w:szCs w:val="32"/>
          <w:u w:val="single"/>
        </w:rPr>
        <w:t>bhijeet Rana</w:t>
      </w:r>
      <w:r w:rsidR="00F45F2E" w:rsidRPr="00A270A0">
        <w:rPr>
          <w:b/>
          <w:sz w:val="32"/>
          <w:szCs w:val="32"/>
          <w:u w:val="single"/>
        </w:rPr>
        <w:t xml:space="preserve"> </w:t>
      </w:r>
      <w:r w:rsidR="008514CA" w:rsidRPr="00A270A0">
        <w:rPr>
          <w:b/>
          <w:sz w:val="32"/>
          <w:szCs w:val="32"/>
          <w:u w:val="single"/>
        </w:rPr>
        <w:t>- 200419192</w:t>
      </w:r>
    </w:p>
    <w:p w14:paraId="40A6B210" w14:textId="58B0BDF7" w:rsidR="00E63F96" w:rsidRPr="00E63F96" w:rsidRDefault="00E63F96">
      <w:pPr>
        <w:rPr>
          <w:sz w:val="32"/>
          <w:szCs w:val="32"/>
        </w:rPr>
      </w:pPr>
      <w:r w:rsidRPr="00E63F96">
        <w:rPr>
          <w:sz w:val="32"/>
          <w:szCs w:val="32"/>
        </w:rPr>
        <w:t xml:space="preserve">This is a project based on the </w:t>
      </w:r>
      <w:r w:rsidR="00711961">
        <w:rPr>
          <w:sz w:val="32"/>
          <w:szCs w:val="32"/>
        </w:rPr>
        <w:t>Node</w:t>
      </w:r>
      <w:r w:rsidRPr="00E63F96">
        <w:rPr>
          <w:sz w:val="32"/>
          <w:szCs w:val="32"/>
        </w:rPr>
        <w:t>.</w:t>
      </w:r>
      <w:r w:rsidR="00711961">
        <w:rPr>
          <w:sz w:val="32"/>
          <w:szCs w:val="32"/>
        </w:rPr>
        <w:t>js concept.</w:t>
      </w:r>
      <w:r w:rsidRPr="00E63F96">
        <w:rPr>
          <w:sz w:val="32"/>
          <w:szCs w:val="32"/>
        </w:rPr>
        <w:t xml:space="preserve"> </w:t>
      </w:r>
      <w:r w:rsidR="00711961">
        <w:rPr>
          <w:sz w:val="32"/>
          <w:szCs w:val="32"/>
        </w:rPr>
        <w:t>I have done it creating different pug view pages for the views of different pages in my personal portfolio website.</w:t>
      </w:r>
      <w:r w:rsidR="0005774D">
        <w:rPr>
          <w:sz w:val="32"/>
          <w:szCs w:val="32"/>
        </w:rPr>
        <w:t xml:space="preserve"> The description of its wireframing and design is as follows</w:t>
      </w:r>
      <w:r w:rsidR="00A655DD">
        <w:rPr>
          <w:sz w:val="32"/>
          <w:szCs w:val="32"/>
        </w:rPr>
        <w:t>. Besides these following pages, there is index.js file too in which I have rendered each view.</w:t>
      </w:r>
    </w:p>
    <w:p w14:paraId="5609D9FE" w14:textId="77777777" w:rsidR="00E63F96" w:rsidRDefault="00E63F96"/>
    <w:p w14:paraId="52FCB85E" w14:textId="16DE993B" w:rsidR="00E63F96" w:rsidRDefault="00E63F96"/>
    <w:p w14:paraId="4439D8D9" w14:textId="77777777" w:rsidR="00E63F96" w:rsidRDefault="00E63F96"/>
    <w:p w14:paraId="7A40C97B" w14:textId="072A69DB" w:rsidR="00122ACE" w:rsidRDefault="00BE2396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15DDD4" wp14:editId="5C762BA7">
                <wp:simplePos x="0" y="0"/>
                <wp:positionH relativeFrom="column">
                  <wp:posOffset>1196340</wp:posOffset>
                </wp:positionH>
                <wp:positionV relativeFrom="paragraph">
                  <wp:posOffset>662940</wp:posOffset>
                </wp:positionV>
                <wp:extent cx="929640" cy="2682240"/>
                <wp:effectExtent l="38100" t="0" r="22860" b="6096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29640" cy="26822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2CDB2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94.2pt;margin-top:52.2pt;width:73.2pt;height:211.2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" strokecolor="#5b9bd5 [3204]" strokeweight=".5pt">
                <v:stroke endarrow="block" joinstyle="miter"/>
              </v:shape>
            </w:pict>
          </mc:Fallback>
        </mc:AlternateContent>
      </w:r>
      <w:r w:rsidR="0071196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EDDF6C8" wp14:editId="2EB03933">
                <wp:simplePos x="0" y="0"/>
                <wp:positionH relativeFrom="column">
                  <wp:posOffset>-784860</wp:posOffset>
                </wp:positionH>
                <wp:positionV relativeFrom="paragraph">
                  <wp:posOffset>3340100</wp:posOffset>
                </wp:positionV>
                <wp:extent cx="1264920" cy="3566160"/>
                <wp:effectExtent l="0" t="0" r="11430" b="1524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4920" cy="356616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CBDE77" w14:textId="77777777" w:rsidR="001D38AD" w:rsidRPr="00854535" w:rsidRDefault="001D38AD" w:rsidP="001D38AD">
                            <w:pPr>
                              <w:jc w:val="center"/>
                              <w:rPr>
                                <w:i/>
                                <w:iCs/>
                                <w:color w:val="0D0D0D" w:themeColor="text1" w:themeTint="F2"/>
                                <w:sz w:val="44"/>
                                <w:szCs w:val="44"/>
                                <w:u w:val="single"/>
                              </w:rPr>
                            </w:pPr>
                            <w:r w:rsidRPr="00854535">
                              <w:rPr>
                                <w:i/>
                                <w:iCs/>
                                <w:color w:val="0D0D0D" w:themeColor="text1" w:themeTint="F2"/>
                                <w:sz w:val="44"/>
                                <w:szCs w:val="44"/>
                                <w:u w:val="single"/>
                              </w:rPr>
                              <w:t>Home Page</w:t>
                            </w:r>
                          </w:p>
                          <w:p w14:paraId="6A223227" w14:textId="0978283E" w:rsidR="001D38AD" w:rsidRPr="00BE2396" w:rsidRDefault="00711961" w:rsidP="001D38AD">
                            <w:pPr>
                              <w:jc w:val="center"/>
                              <w:rPr>
                                <w:color w:val="0D0D0D" w:themeColor="text1" w:themeTint="F2"/>
                                <w:sz w:val="20"/>
                                <w:szCs w:val="20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9525" w14:cap="rnd" w14:cmpd="sng" w14:algn="ctr">
                                  <w14:solidFill>
                                    <w14:schemeClr w14:val="tx1">
                                      <w14:lumMod w14:val="95000"/>
                                      <w14:lumOff w14:val="5000"/>
                                    </w14:schemeClr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BE2396">
                              <w:rPr>
                                <w:color w:val="0D0D0D" w:themeColor="text1" w:themeTint="F2"/>
                                <w:sz w:val="20"/>
                                <w:szCs w:val="20"/>
                              </w:rPr>
                              <w:t>For index page, I have</w:t>
                            </w:r>
                            <w:r w:rsidR="00304A90" w:rsidRPr="00BE2396">
                              <w:rPr>
                                <w:color w:val="0D0D0D" w:themeColor="text1" w:themeTint="F2"/>
                                <w:sz w:val="20"/>
                                <w:szCs w:val="20"/>
                              </w:rPr>
                              <w:t xml:space="preserve"> done navbars coding </w:t>
                            </w:r>
                            <w:r w:rsidR="00BE2396" w:rsidRPr="00BE2396">
                              <w:rPr>
                                <w:color w:val="0D0D0D" w:themeColor="text1" w:themeTint="F2"/>
                                <w:sz w:val="20"/>
                                <w:szCs w:val="20"/>
                              </w:rPr>
                              <w:t xml:space="preserve">which is in header.pug file and it is </w:t>
                            </w:r>
                            <w:r w:rsidR="00304A90" w:rsidRPr="00BE2396">
                              <w:rPr>
                                <w:color w:val="0D0D0D" w:themeColor="text1" w:themeTint="F2"/>
                                <w:sz w:val="20"/>
                                <w:szCs w:val="20"/>
                              </w:rPr>
                              <w:t xml:space="preserve">taken from bootstrap and </w:t>
                            </w:r>
                            <w:r w:rsidR="00BE2396" w:rsidRPr="00BE2396">
                              <w:rPr>
                                <w:color w:val="0D0D0D" w:themeColor="text1" w:themeTint="F2"/>
                                <w:sz w:val="20"/>
                                <w:szCs w:val="20"/>
                              </w:rPr>
                              <w:t>add image in index.pug file. Besides, I also add footer which is in partials folder</w:t>
                            </w:r>
                            <w:r w:rsidR="00BE2396">
                              <w:rPr>
                                <w:color w:val="0D0D0D" w:themeColor="text1" w:themeTint="F2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EDDF6C8" id="Rounded Rectangle 3" o:spid="_x0000_s1026" style="position:absolute;margin-left:-61.8pt;margin-top:263pt;width:99.6pt;height:280.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" fillcolor="#a8d08d [1945]" strokecolor="#1f4d78 [1604]" strokeweight="1pt">
                <v:stroke joinstyle="miter"/>
                <v:textbox>
                  <w:txbxContent>
                    <w:p w14:paraId="2ACBDE77" w14:textId="77777777" w:rsidR="001D38AD" w:rsidRPr="00854535" w:rsidRDefault="001D38AD" w:rsidP="001D38AD">
                      <w:pPr>
                        <w:jc w:val="center"/>
                        <w:rPr>
                          <w:i/>
                          <w:iCs/>
                          <w:color w:val="0D0D0D" w:themeColor="text1" w:themeTint="F2"/>
                          <w:sz w:val="44"/>
                          <w:szCs w:val="44"/>
                          <w:u w:val="single"/>
                        </w:rPr>
                      </w:pPr>
                      <w:r w:rsidRPr="00854535">
                        <w:rPr>
                          <w:i/>
                          <w:iCs/>
                          <w:color w:val="0D0D0D" w:themeColor="text1" w:themeTint="F2"/>
                          <w:sz w:val="44"/>
                          <w:szCs w:val="44"/>
                          <w:u w:val="single"/>
                        </w:rPr>
                        <w:t>Home Page</w:t>
                      </w:r>
                    </w:p>
                    <w:p w14:paraId="6A223227" w14:textId="0978283E" w:rsidR="001D38AD" w:rsidRPr="00BE2396" w:rsidRDefault="00711961" w:rsidP="001D38AD">
                      <w:pPr>
                        <w:jc w:val="center"/>
                        <w:rPr>
                          <w:color w:val="0D0D0D" w:themeColor="text1" w:themeTint="F2"/>
                          <w:sz w:val="20"/>
                          <w:szCs w:val="20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9525" w14:cap="rnd" w14:cmpd="sng" w14:algn="ctr">
                            <w14:solidFill>
                              <w14:schemeClr w14:val="tx1">
                                <w14:lumMod w14:val="95000"/>
                                <w14:lumOff w14:val="5000"/>
                              </w14:schemeClr>
                            </w14:solidFill>
                            <w14:prstDash w14:val="solid"/>
                            <w14:bevel/>
                          </w14:textOutline>
                        </w:rPr>
                      </w:pPr>
                      <w:r w:rsidRPr="00BE2396">
                        <w:rPr>
                          <w:color w:val="0D0D0D" w:themeColor="text1" w:themeTint="F2"/>
                          <w:sz w:val="20"/>
                          <w:szCs w:val="20"/>
                        </w:rPr>
                        <w:t>For index page, I have</w:t>
                      </w:r>
                      <w:r w:rsidR="00304A90" w:rsidRPr="00BE2396">
                        <w:rPr>
                          <w:color w:val="0D0D0D" w:themeColor="text1" w:themeTint="F2"/>
                          <w:sz w:val="20"/>
                          <w:szCs w:val="20"/>
                        </w:rPr>
                        <w:t xml:space="preserve"> done navbars coding </w:t>
                      </w:r>
                      <w:r w:rsidR="00BE2396" w:rsidRPr="00BE2396">
                        <w:rPr>
                          <w:color w:val="0D0D0D" w:themeColor="text1" w:themeTint="F2"/>
                          <w:sz w:val="20"/>
                          <w:szCs w:val="20"/>
                        </w:rPr>
                        <w:t xml:space="preserve">which is in header.pug file and it is </w:t>
                      </w:r>
                      <w:r w:rsidR="00304A90" w:rsidRPr="00BE2396">
                        <w:rPr>
                          <w:color w:val="0D0D0D" w:themeColor="text1" w:themeTint="F2"/>
                          <w:sz w:val="20"/>
                          <w:szCs w:val="20"/>
                        </w:rPr>
                        <w:t xml:space="preserve">taken from bootstrap and </w:t>
                      </w:r>
                      <w:r w:rsidR="00BE2396" w:rsidRPr="00BE2396">
                        <w:rPr>
                          <w:color w:val="0D0D0D" w:themeColor="text1" w:themeTint="F2"/>
                          <w:sz w:val="20"/>
                          <w:szCs w:val="20"/>
                        </w:rPr>
                        <w:t>add image in index.pug file. Besides, I also add footer which is in partials folder</w:t>
                      </w:r>
                      <w:r w:rsidR="00BE2396">
                        <w:rPr>
                          <w:color w:val="0D0D0D" w:themeColor="text1" w:themeTint="F2"/>
                          <w:sz w:val="20"/>
                          <w:szCs w:val="20"/>
                        </w:rPr>
                        <w:t>.</w:t>
                      </w:r>
                    </w:p>
                  </w:txbxContent>
                </v:textbox>
              </v:roundrect>
            </w:pict>
          </mc:Fallback>
        </mc:AlternateContent>
      </w:r>
      <w:r w:rsidR="00F47B5C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E3BA31C" wp14:editId="40CA784C">
                <wp:simplePos x="0" y="0"/>
                <wp:positionH relativeFrom="column">
                  <wp:posOffset>4823460</wp:posOffset>
                </wp:positionH>
                <wp:positionV relativeFrom="paragraph">
                  <wp:posOffset>3378200</wp:posOffset>
                </wp:positionV>
                <wp:extent cx="1539240" cy="3489960"/>
                <wp:effectExtent l="0" t="0" r="22860" b="15240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39240" cy="348996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FCD583" w14:textId="77777777" w:rsidR="00E95DC0" w:rsidRPr="00854535" w:rsidRDefault="00E95DC0" w:rsidP="00E95DC0">
                            <w:pPr>
                              <w:jc w:val="center"/>
                              <w:rPr>
                                <w:i/>
                                <w:iCs/>
                                <w:color w:val="0D0D0D" w:themeColor="text1" w:themeTint="F2"/>
                                <w:sz w:val="44"/>
                                <w:szCs w:val="44"/>
                                <w:u w:val="single"/>
                              </w:rPr>
                            </w:pPr>
                            <w:r w:rsidRPr="00854535">
                              <w:rPr>
                                <w:i/>
                                <w:iCs/>
                                <w:color w:val="0D0D0D" w:themeColor="text1" w:themeTint="F2"/>
                                <w:sz w:val="44"/>
                                <w:szCs w:val="44"/>
                                <w:u w:val="single"/>
                              </w:rPr>
                              <w:t>About-Me Page</w:t>
                            </w:r>
                          </w:p>
                          <w:p w14:paraId="7A97C892" w14:textId="0542B76F" w:rsidR="00E95DC0" w:rsidRPr="00817B2E" w:rsidRDefault="00817B2E" w:rsidP="00E95DC0">
                            <w:pPr>
                              <w:jc w:val="center"/>
                              <w:rPr>
                                <w:color w:val="0D0D0D" w:themeColor="text1" w:themeTint="F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D0D0D" w:themeColor="text1" w:themeTint="F2"/>
                                <w:sz w:val="24"/>
                                <w:szCs w:val="24"/>
                              </w:rPr>
                              <w:t>For about page, I have done bit of CSS and html for displaying my info and hobbi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E3BA31C" id="Rounded Rectangle 10" o:spid="_x0000_s1027" style="position:absolute;margin-left:379.8pt;margin-top:266pt;width:121.2pt;height:274.8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" fillcolor="#a8d08d [1945]" strokecolor="#1f4d78 [1604]" strokeweight="1pt">
                <v:stroke joinstyle="miter"/>
                <v:textbox>
                  <w:txbxContent>
                    <w:p w14:paraId="2CFCD583" w14:textId="77777777" w:rsidR="00E95DC0" w:rsidRPr="00854535" w:rsidRDefault="00E95DC0" w:rsidP="00E95DC0">
                      <w:pPr>
                        <w:jc w:val="center"/>
                        <w:rPr>
                          <w:i/>
                          <w:iCs/>
                          <w:color w:val="0D0D0D" w:themeColor="text1" w:themeTint="F2"/>
                          <w:sz w:val="44"/>
                          <w:szCs w:val="44"/>
                          <w:u w:val="single"/>
                        </w:rPr>
                      </w:pPr>
                      <w:r w:rsidRPr="00854535">
                        <w:rPr>
                          <w:i/>
                          <w:iCs/>
                          <w:color w:val="0D0D0D" w:themeColor="text1" w:themeTint="F2"/>
                          <w:sz w:val="44"/>
                          <w:szCs w:val="44"/>
                          <w:u w:val="single"/>
                        </w:rPr>
                        <w:t>About-Me Page</w:t>
                      </w:r>
                    </w:p>
                    <w:p w14:paraId="7A97C892" w14:textId="0542B76F" w:rsidR="00E95DC0" w:rsidRPr="00817B2E" w:rsidRDefault="00817B2E" w:rsidP="00E95DC0">
                      <w:pPr>
                        <w:jc w:val="center"/>
                        <w:rPr>
                          <w:color w:val="0D0D0D" w:themeColor="text1" w:themeTint="F2"/>
                          <w:sz w:val="24"/>
                          <w:szCs w:val="24"/>
                        </w:rPr>
                      </w:pPr>
                      <w:r>
                        <w:rPr>
                          <w:color w:val="0D0D0D" w:themeColor="text1" w:themeTint="F2"/>
                          <w:sz w:val="24"/>
                          <w:szCs w:val="24"/>
                        </w:rPr>
                        <w:t>For about page, I have done bit of CSS and html for displaying my info and hobbies.</w:t>
                      </w:r>
                    </w:p>
                  </w:txbxContent>
                </v:textbox>
              </v:roundrect>
            </w:pict>
          </mc:Fallback>
        </mc:AlternateContent>
      </w:r>
      <w:r w:rsidR="002F00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27E6CEB" wp14:editId="67254950">
                <wp:simplePos x="0" y="0"/>
                <wp:positionH relativeFrom="margin">
                  <wp:align>right</wp:align>
                </wp:positionH>
                <wp:positionV relativeFrom="paragraph">
                  <wp:posOffset>678180</wp:posOffset>
                </wp:positionV>
                <wp:extent cx="3528060" cy="2674620"/>
                <wp:effectExtent l="0" t="0" r="72390" b="4953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528060" cy="2674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735FD6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226.6pt;margin-top:53.4pt;width:277.8pt;height:210.6pt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2F0091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C7A6904" wp14:editId="30E501C5">
                <wp:simplePos x="0" y="0"/>
                <wp:positionH relativeFrom="column">
                  <wp:posOffset>2110740</wp:posOffset>
                </wp:positionH>
                <wp:positionV relativeFrom="paragraph">
                  <wp:posOffset>685800</wp:posOffset>
                </wp:positionV>
                <wp:extent cx="1744980" cy="2644140"/>
                <wp:effectExtent l="0" t="0" r="64770" b="6096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44980" cy="264414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0745EA0" id="Straight Arrow Connector 11" o:spid="_x0000_s1026" type="#_x0000_t32" style="position:absolute;margin-left:166.2pt;margin-top:54pt;width:137.4pt;height:208.2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" strokecolor="#5b9bd5 [3204]" strokeweight=".5pt">
                <v:stroke endarrow="block" joinstyle="miter"/>
              </v:shape>
            </w:pict>
          </mc:Fallback>
        </mc:AlternateContent>
      </w:r>
      <w:r w:rsidR="00E95DC0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B8680F0" wp14:editId="2DD15492">
                <wp:simplePos x="0" y="0"/>
                <wp:positionH relativeFrom="column">
                  <wp:posOffset>3314700</wp:posOffset>
                </wp:positionH>
                <wp:positionV relativeFrom="paragraph">
                  <wp:posOffset>3360420</wp:posOffset>
                </wp:positionV>
                <wp:extent cx="1440180" cy="3512820"/>
                <wp:effectExtent l="0" t="0" r="26670" b="11430"/>
                <wp:wrapNone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0180" cy="351282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FC384B" w14:textId="77777777" w:rsidR="00AC3933" w:rsidRPr="00854535" w:rsidRDefault="00AC3933" w:rsidP="00AC3933">
                            <w:pPr>
                              <w:jc w:val="center"/>
                              <w:rPr>
                                <w:i/>
                                <w:iCs/>
                                <w:color w:val="0D0D0D" w:themeColor="text1" w:themeTint="F2"/>
                                <w:sz w:val="44"/>
                                <w:szCs w:val="44"/>
                                <w:u w:val="single"/>
                              </w:rPr>
                            </w:pPr>
                            <w:r w:rsidRPr="00854535">
                              <w:rPr>
                                <w:i/>
                                <w:iCs/>
                                <w:color w:val="0D0D0D" w:themeColor="text1" w:themeTint="F2"/>
                                <w:sz w:val="44"/>
                                <w:szCs w:val="44"/>
                                <w:u w:val="single"/>
                              </w:rPr>
                              <w:t>Contact Page</w:t>
                            </w:r>
                          </w:p>
                          <w:p w14:paraId="4C0853E3" w14:textId="34AAE6A2" w:rsidR="00AC3933" w:rsidRPr="000F48A1" w:rsidRDefault="00637FA3" w:rsidP="00AC3933">
                            <w:pPr>
                              <w:jc w:val="center"/>
                              <w:rPr>
                                <w:color w:val="0D0D0D" w:themeColor="text1" w:themeTint="F2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0D0D0D" w:themeColor="text1" w:themeTint="F2"/>
                                <w:sz w:val="24"/>
                                <w:szCs w:val="24"/>
                              </w:rPr>
                              <w:t>In the contact  page, I have done some div tags html and inline CSS for alignments and colour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8680F0" id="Rounded Rectangle 9" o:spid="_x0000_s1028" style="position:absolute;margin-left:261pt;margin-top:264.6pt;width:113.4pt;height:276.6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" fillcolor="#a8d08d [1945]" strokecolor="#1f4d78 [1604]" strokeweight="1pt">
                <v:stroke joinstyle="miter"/>
                <v:textbox>
                  <w:txbxContent>
                    <w:p w14:paraId="29FC384B" w14:textId="77777777" w:rsidR="00AC3933" w:rsidRPr="00854535" w:rsidRDefault="00AC3933" w:rsidP="00AC3933">
                      <w:pPr>
                        <w:jc w:val="center"/>
                        <w:rPr>
                          <w:i/>
                          <w:iCs/>
                          <w:color w:val="0D0D0D" w:themeColor="text1" w:themeTint="F2"/>
                          <w:sz w:val="44"/>
                          <w:szCs w:val="44"/>
                          <w:u w:val="single"/>
                        </w:rPr>
                      </w:pPr>
                      <w:r w:rsidRPr="00854535">
                        <w:rPr>
                          <w:i/>
                          <w:iCs/>
                          <w:color w:val="0D0D0D" w:themeColor="text1" w:themeTint="F2"/>
                          <w:sz w:val="44"/>
                          <w:szCs w:val="44"/>
                          <w:u w:val="single"/>
                        </w:rPr>
                        <w:t>Contact Page</w:t>
                      </w:r>
                    </w:p>
                    <w:p w14:paraId="4C0853E3" w14:textId="34AAE6A2" w:rsidR="00AC3933" w:rsidRPr="000F48A1" w:rsidRDefault="00637FA3" w:rsidP="00AC3933">
                      <w:pPr>
                        <w:jc w:val="center"/>
                        <w:rPr>
                          <w:color w:val="0D0D0D" w:themeColor="text1" w:themeTint="F2"/>
                          <w:sz w:val="24"/>
                          <w:szCs w:val="24"/>
                        </w:rPr>
                      </w:pPr>
                      <w:r>
                        <w:rPr>
                          <w:color w:val="0D0D0D" w:themeColor="text1" w:themeTint="F2"/>
                          <w:sz w:val="24"/>
                          <w:szCs w:val="24"/>
                        </w:rPr>
                        <w:t>In the contact  page, I have done some div tags html and inline CSS for alignments and colours.</w:t>
                      </w:r>
                    </w:p>
                  </w:txbxContent>
                </v:textbox>
              </v:roundrect>
            </w:pict>
          </mc:Fallback>
        </mc:AlternateContent>
      </w:r>
      <w:r w:rsidR="00E95DC0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2EA76BA" wp14:editId="64C25046">
                <wp:simplePos x="0" y="0"/>
                <wp:positionH relativeFrom="column">
                  <wp:posOffset>510540</wp:posOffset>
                </wp:positionH>
                <wp:positionV relativeFrom="paragraph">
                  <wp:posOffset>3337560</wp:posOffset>
                </wp:positionV>
                <wp:extent cx="1356360" cy="3573780"/>
                <wp:effectExtent l="0" t="0" r="15240" b="2667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6360" cy="357378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08DCD6" w14:textId="77777777" w:rsidR="001D38AD" w:rsidRPr="00854535" w:rsidRDefault="001D38AD" w:rsidP="001D38AD">
                            <w:pPr>
                              <w:jc w:val="center"/>
                              <w:rPr>
                                <w:i/>
                                <w:iCs/>
                                <w:color w:val="0D0D0D" w:themeColor="text1" w:themeTint="F2"/>
                                <w:sz w:val="44"/>
                                <w:szCs w:val="44"/>
                                <w:u w:val="single"/>
                              </w:rPr>
                            </w:pPr>
                            <w:r w:rsidRPr="00854535">
                              <w:rPr>
                                <w:i/>
                                <w:iCs/>
                                <w:color w:val="0D0D0D" w:themeColor="text1" w:themeTint="F2"/>
                                <w:sz w:val="44"/>
                                <w:szCs w:val="44"/>
                                <w:u w:val="single"/>
                              </w:rPr>
                              <w:t>Projects page</w:t>
                            </w:r>
                          </w:p>
                          <w:p w14:paraId="530CDD93" w14:textId="2ED8B1D3" w:rsidR="001D38AD" w:rsidRPr="004E46F6" w:rsidRDefault="004E46F6" w:rsidP="001D38AD">
                            <w:pPr>
                              <w:jc w:val="center"/>
                              <w:rPr>
                                <w:color w:val="0D0D0D" w:themeColor="text1" w:themeTint="F2"/>
                                <w:sz w:val="24"/>
                                <w:szCs w:val="24"/>
                              </w:rPr>
                            </w:pPr>
                            <w:r w:rsidRPr="004E46F6">
                              <w:rPr>
                                <w:color w:val="0D0D0D" w:themeColor="text1" w:themeTint="F2"/>
                                <w:sz w:val="24"/>
                                <w:szCs w:val="24"/>
                              </w:rPr>
                              <w:t>In this page, I have given the info of all the main projects that I have created till now</w:t>
                            </w:r>
                            <w:r>
                              <w:rPr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and the info what these are based on.</w:t>
                            </w:r>
                            <w:r w:rsidR="002E5B9A">
                              <w:rPr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I have used html and inline css for the design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2EA76BA" id="Rounded Rectangle 5" o:spid="_x0000_s1029" style="position:absolute;margin-left:40.2pt;margin-top:262.8pt;width:106.8pt;height:281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" fillcolor="#a8d08d [1945]" strokecolor="#1f4d78 [1604]" strokeweight="1pt">
                <v:stroke joinstyle="miter"/>
                <v:textbox>
                  <w:txbxContent>
                    <w:p w14:paraId="3408DCD6" w14:textId="77777777" w:rsidR="001D38AD" w:rsidRPr="00854535" w:rsidRDefault="001D38AD" w:rsidP="001D38AD">
                      <w:pPr>
                        <w:jc w:val="center"/>
                        <w:rPr>
                          <w:i/>
                          <w:iCs/>
                          <w:color w:val="0D0D0D" w:themeColor="text1" w:themeTint="F2"/>
                          <w:sz w:val="44"/>
                          <w:szCs w:val="44"/>
                          <w:u w:val="single"/>
                        </w:rPr>
                      </w:pPr>
                      <w:r w:rsidRPr="00854535">
                        <w:rPr>
                          <w:i/>
                          <w:iCs/>
                          <w:color w:val="0D0D0D" w:themeColor="text1" w:themeTint="F2"/>
                          <w:sz w:val="44"/>
                          <w:szCs w:val="44"/>
                          <w:u w:val="single"/>
                        </w:rPr>
                        <w:t>Projects page</w:t>
                      </w:r>
                    </w:p>
                    <w:p w14:paraId="530CDD93" w14:textId="2ED8B1D3" w:rsidR="001D38AD" w:rsidRPr="004E46F6" w:rsidRDefault="004E46F6" w:rsidP="001D38AD">
                      <w:pPr>
                        <w:jc w:val="center"/>
                        <w:rPr>
                          <w:color w:val="0D0D0D" w:themeColor="text1" w:themeTint="F2"/>
                          <w:sz w:val="24"/>
                          <w:szCs w:val="24"/>
                        </w:rPr>
                      </w:pPr>
                      <w:r w:rsidRPr="004E46F6">
                        <w:rPr>
                          <w:color w:val="0D0D0D" w:themeColor="text1" w:themeTint="F2"/>
                          <w:sz w:val="24"/>
                          <w:szCs w:val="24"/>
                        </w:rPr>
                        <w:t>In this page, I have given the info of all the main projects that I have created till now</w:t>
                      </w:r>
                      <w:r>
                        <w:rPr>
                          <w:color w:val="0D0D0D" w:themeColor="text1" w:themeTint="F2"/>
                          <w:sz w:val="24"/>
                          <w:szCs w:val="24"/>
                        </w:rPr>
                        <w:t xml:space="preserve"> and the info what these are based on.</w:t>
                      </w:r>
                      <w:r w:rsidR="002E5B9A">
                        <w:rPr>
                          <w:color w:val="0D0D0D" w:themeColor="text1" w:themeTint="F2"/>
                          <w:sz w:val="24"/>
                          <w:szCs w:val="24"/>
                        </w:rPr>
                        <w:t xml:space="preserve"> I have used html and inline css for the designing.</w:t>
                      </w:r>
                    </w:p>
                  </w:txbxContent>
                </v:textbox>
              </v:roundrect>
            </w:pict>
          </mc:Fallback>
        </mc:AlternateContent>
      </w:r>
      <w:r w:rsidR="00E95DC0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FA66B1" wp14:editId="0D8E7954">
                <wp:simplePos x="0" y="0"/>
                <wp:positionH relativeFrom="column">
                  <wp:posOffset>1935480</wp:posOffset>
                </wp:positionH>
                <wp:positionV relativeFrom="paragraph">
                  <wp:posOffset>3345180</wp:posOffset>
                </wp:positionV>
                <wp:extent cx="1325880" cy="3550920"/>
                <wp:effectExtent l="0" t="0" r="26670" b="1143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5880" cy="3550920"/>
                        </a:xfrm>
                        <a:prstGeom prst="roundRect">
                          <a:avLst/>
                        </a:prstGeom>
                        <a:solidFill>
                          <a:schemeClr val="accent6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3EE91E" w14:textId="77777777" w:rsidR="000A0226" w:rsidRPr="00854535" w:rsidRDefault="000A0226" w:rsidP="000A0226">
                            <w:pPr>
                              <w:jc w:val="center"/>
                              <w:rPr>
                                <w:i/>
                                <w:iCs/>
                                <w:color w:val="0D0D0D" w:themeColor="text1" w:themeTint="F2"/>
                                <w:u w:val="single"/>
                              </w:rPr>
                            </w:pPr>
                            <w:r w:rsidRPr="00854535">
                              <w:rPr>
                                <w:i/>
                                <w:iCs/>
                                <w:color w:val="0D0D0D" w:themeColor="text1" w:themeTint="F2"/>
                                <w:sz w:val="44"/>
                                <w:szCs w:val="44"/>
                                <w:u w:val="single"/>
                              </w:rPr>
                              <w:t>Services Page</w:t>
                            </w:r>
                          </w:p>
                          <w:p w14:paraId="3181E9BC" w14:textId="58692B50" w:rsidR="000A0226" w:rsidRPr="002E5B9A" w:rsidRDefault="002E5B9A" w:rsidP="000A0226">
                            <w:pPr>
                              <w:jc w:val="center"/>
                              <w:rPr>
                                <w:color w:val="0D0D0D" w:themeColor="text1" w:themeTint="F2"/>
                                <w:sz w:val="24"/>
                                <w:szCs w:val="24"/>
                              </w:rPr>
                            </w:pPr>
                            <w:r w:rsidRPr="002E5B9A">
                              <w:rPr>
                                <w:color w:val="0D0D0D" w:themeColor="text1" w:themeTint="F2"/>
                                <w:sz w:val="24"/>
                                <w:szCs w:val="24"/>
                              </w:rPr>
                              <w:t>In services page,</w:t>
                            </w:r>
                            <w:r>
                              <w:rPr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F48A1">
                              <w:rPr>
                                <w:color w:val="0D0D0D" w:themeColor="text1" w:themeTint="F2"/>
                                <w:sz w:val="24"/>
                                <w:szCs w:val="24"/>
                              </w:rPr>
                              <w:t>I have used html and little bit inline css for the text alignments by using div tags</w:t>
                            </w:r>
                            <w:r w:rsidR="00AA6C5C">
                              <w:rPr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 and class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EFA66B1" id="Rounded Rectangle 7" o:spid="_x0000_s1030" style="position:absolute;margin-left:152.4pt;margin-top:263.4pt;width:104.4pt;height:279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" fillcolor="#a8d08d [1945]" strokecolor="#1f4d78 [1604]" strokeweight="1pt">
                <v:stroke joinstyle="miter"/>
                <v:textbox>
                  <w:txbxContent>
                    <w:p w14:paraId="3D3EE91E" w14:textId="77777777" w:rsidR="000A0226" w:rsidRPr="00854535" w:rsidRDefault="000A0226" w:rsidP="000A0226">
                      <w:pPr>
                        <w:jc w:val="center"/>
                        <w:rPr>
                          <w:i/>
                          <w:iCs/>
                          <w:color w:val="0D0D0D" w:themeColor="text1" w:themeTint="F2"/>
                          <w:u w:val="single"/>
                        </w:rPr>
                      </w:pPr>
                      <w:r w:rsidRPr="00854535">
                        <w:rPr>
                          <w:i/>
                          <w:iCs/>
                          <w:color w:val="0D0D0D" w:themeColor="text1" w:themeTint="F2"/>
                          <w:sz w:val="44"/>
                          <w:szCs w:val="44"/>
                          <w:u w:val="single"/>
                        </w:rPr>
                        <w:t>Services Page</w:t>
                      </w:r>
                    </w:p>
                    <w:p w14:paraId="3181E9BC" w14:textId="58692B50" w:rsidR="000A0226" w:rsidRPr="002E5B9A" w:rsidRDefault="002E5B9A" w:rsidP="000A0226">
                      <w:pPr>
                        <w:jc w:val="center"/>
                        <w:rPr>
                          <w:color w:val="0D0D0D" w:themeColor="text1" w:themeTint="F2"/>
                          <w:sz w:val="24"/>
                          <w:szCs w:val="24"/>
                        </w:rPr>
                      </w:pPr>
                      <w:r w:rsidRPr="002E5B9A">
                        <w:rPr>
                          <w:color w:val="0D0D0D" w:themeColor="text1" w:themeTint="F2"/>
                          <w:sz w:val="24"/>
                          <w:szCs w:val="24"/>
                        </w:rPr>
                        <w:t>In services page,</w:t>
                      </w:r>
                      <w:r>
                        <w:rPr>
                          <w:color w:val="0D0D0D" w:themeColor="text1" w:themeTint="F2"/>
                          <w:sz w:val="24"/>
                          <w:szCs w:val="24"/>
                        </w:rPr>
                        <w:t xml:space="preserve"> </w:t>
                      </w:r>
                      <w:r w:rsidR="000F48A1">
                        <w:rPr>
                          <w:color w:val="0D0D0D" w:themeColor="text1" w:themeTint="F2"/>
                          <w:sz w:val="24"/>
                          <w:szCs w:val="24"/>
                        </w:rPr>
                        <w:t>I have used html and little bit inline css for the text alignments by using div tags</w:t>
                      </w:r>
                      <w:r w:rsidR="00AA6C5C">
                        <w:rPr>
                          <w:color w:val="0D0D0D" w:themeColor="text1" w:themeTint="F2"/>
                          <w:sz w:val="24"/>
                          <w:szCs w:val="24"/>
                        </w:rPr>
                        <w:t xml:space="preserve"> and classes.</w:t>
                      </w:r>
                    </w:p>
                  </w:txbxContent>
                </v:textbox>
              </v:roundrect>
            </w:pict>
          </mc:Fallback>
        </mc:AlternateContent>
      </w:r>
      <w:r w:rsidR="00172F29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965D9D0" wp14:editId="011A1745">
                <wp:simplePos x="0" y="0"/>
                <wp:positionH relativeFrom="column">
                  <wp:posOffset>2110740</wp:posOffset>
                </wp:positionH>
                <wp:positionV relativeFrom="paragraph">
                  <wp:posOffset>662940</wp:posOffset>
                </wp:positionV>
                <wp:extent cx="365760" cy="2689860"/>
                <wp:effectExtent l="0" t="0" r="91440" b="5334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5760" cy="2689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3A5584" id="Straight Arrow Connector 8" o:spid="_x0000_s1026" type="#_x0000_t32" style="position:absolute;margin-left:166.2pt;margin-top:52.2pt;width:28.8pt;height:211.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" strokecolor="#5b9bd5 [3204]" strokeweight=".5pt">
                <v:stroke endarrow="block" joinstyle="miter"/>
              </v:shape>
            </w:pict>
          </mc:Fallback>
        </mc:AlternateContent>
      </w:r>
      <w:r w:rsidR="000A0226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B311920" wp14:editId="5BF6E674">
                <wp:simplePos x="0" y="0"/>
                <wp:positionH relativeFrom="column">
                  <wp:posOffset>76200</wp:posOffset>
                </wp:positionH>
                <wp:positionV relativeFrom="paragraph">
                  <wp:posOffset>655320</wp:posOffset>
                </wp:positionV>
                <wp:extent cx="2034540" cy="2636520"/>
                <wp:effectExtent l="38100" t="0" r="22860" b="4953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4540" cy="26365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88EEFF" id="Straight Arrow Connector 4" o:spid="_x0000_s1026" type="#_x0000_t32" style="position:absolute;margin-left:6pt;margin-top:51.6pt;width:160.2pt;height:207.6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" strokecolor="#5b9bd5 [3204]" strokeweight=".5pt">
                <v:stroke endarrow="block" joinstyle="miter"/>
              </v:shape>
            </w:pict>
          </mc:Fallback>
        </mc:AlternateContent>
      </w:r>
      <w:r w:rsidR="00D95967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FC7D03C" wp14:editId="6F74455F">
                <wp:simplePos x="0" y="0"/>
                <wp:positionH relativeFrom="margin">
                  <wp:posOffset>533400</wp:posOffset>
                </wp:positionH>
                <wp:positionV relativeFrom="paragraph">
                  <wp:posOffset>-525780</wp:posOffset>
                </wp:positionV>
                <wp:extent cx="4061460" cy="1188720"/>
                <wp:effectExtent l="0" t="0" r="15240" b="11430"/>
                <wp:wrapNone/>
                <wp:docPr id="2" name="Flowchart: Proces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1460" cy="1188720"/>
                        </a:xfrm>
                        <a:prstGeom prst="flowChartProcess">
                          <a:avLst/>
                        </a:prstGeom>
                        <a:solidFill>
                          <a:schemeClr val="accent6">
                            <a:lumMod val="40000"/>
                            <a:lumOff val="6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D8E0F6" w14:textId="5F26C26A" w:rsidR="00D95967" w:rsidRDefault="00D95967" w:rsidP="00D95967">
                            <w:pPr>
                              <w:jc w:val="center"/>
                              <w:rPr>
                                <w:color w:val="0D0D0D" w:themeColor="text1" w:themeTint="F2"/>
                                <w:sz w:val="40"/>
                                <w:szCs w:val="40"/>
                              </w:rPr>
                            </w:pPr>
                            <w:r w:rsidRPr="00D95967">
                              <w:rPr>
                                <w:color w:val="0D0D0D" w:themeColor="text1" w:themeTint="F2"/>
                                <w:sz w:val="40"/>
                                <w:szCs w:val="40"/>
                              </w:rPr>
                              <w:t>Personal Portfolio</w:t>
                            </w:r>
                          </w:p>
                          <w:p w14:paraId="303AF677" w14:textId="77777777" w:rsidR="00D95967" w:rsidRPr="00F6519F" w:rsidRDefault="00D95967" w:rsidP="00F6519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C7D03C" id="_x0000_t109" coordsize="21600,21600" o:spt="109" path="m,l,21600r21600,l21600,xe">
                <v:stroke joinstyle="miter"/>
                <v:path gradientshapeok="t" o:connecttype="rect"/>
              </v:shapetype>
              <v:shape id="Flowchart: Process 2" o:spid="_x0000_s1031" type="#_x0000_t109" style="position:absolute;margin-left:42pt;margin-top:-41.4pt;width:319.8pt;height:93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" fillcolor="#c5e0b3 [1305]" strokecolor="#1f4d78 [1604]" strokeweight="1pt">
                <v:textbox>
                  <w:txbxContent>
                    <w:p w14:paraId="19D8E0F6" w14:textId="5F26C26A" w:rsidR="00D95967" w:rsidRDefault="00D95967" w:rsidP="00D95967">
                      <w:pPr>
                        <w:jc w:val="center"/>
                        <w:rPr>
                          <w:color w:val="0D0D0D" w:themeColor="text1" w:themeTint="F2"/>
                          <w:sz w:val="40"/>
                          <w:szCs w:val="40"/>
                        </w:rPr>
                      </w:pPr>
                      <w:r w:rsidRPr="00D95967">
                        <w:rPr>
                          <w:color w:val="0D0D0D" w:themeColor="text1" w:themeTint="F2"/>
                          <w:sz w:val="40"/>
                          <w:szCs w:val="40"/>
                        </w:rPr>
                        <w:t>Personal Portfolio</w:t>
                      </w:r>
                    </w:p>
                    <w:p w14:paraId="303AF677" w14:textId="77777777" w:rsidR="00D95967" w:rsidRPr="00F6519F" w:rsidRDefault="00D95967" w:rsidP="00F6519F"/>
                  </w:txbxContent>
                </v:textbox>
                <w10:wrap anchorx="margin"/>
              </v:shape>
            </w:pict>
          </mc:Fallback>
        </mc:AlternateContent>
      </w:r>
    </w:p>
    <w:sectPr w:rsidR="00122AC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DI0M7MwMjMwMDRV0lEKTi0uzszPAykwrAUAxoFEdiwAAAA="/>
  </w:docVars>
  <w:rsids>
    <w:rsidRoot w:val="00D95967"/>
    <w:rsid w:val="000441BE"/>
    <w:rsid w:val="0005774D"/>
    <w:rsid w:val="0009566F"/>
    <w:rsid w:val="000A0226"/>
    <w:rsid w:val="000F48A1"/>
    <w:rsid w:val="00172F29"/>
    <w:rsid w:val="001D38AD"/>
    <w:rsid w:val="001F7E50"/>
    <w:rsid w:val="002E5B9A"/>
    <w:rsid w:val="002F0091"/>
    <w:rsid w:val="00304A90"/>
    <w:rsid w:val="003C2A8E"/>
    <w:rsid w:val="004E46F6"/>
    <w:rsid w:val="00637FA3"/>
    <w:rsid w:val="00711961"/>
    <w:rsid w:val="00817B2E"/>
    <w:rsid w:val="008514CA"/>
    <w:rsid w:val="00854535"/>
    <w:rsid w:val="008F2207"/>
    <w:rsid w:val="00A270A0"/>
    <w:rsid w:val="00A655DD"/>
    <w:rsid w:val="00AA6C5C"/>
    <w:rsid w:val="00AC3933"/>
    <w:rsid w:val="00B909D6"/>
    <w:rsid w:val="00BE2396"/>
    <w:rsid w:val="00D22E55"/>
    <w:rsid w:val="00D9140D"/>
    <w:rsid w:val="00D95967"/>
    <w:rsid w:val="00DB39F7"/>
    <w:rsid w:val="00E63F96"/>
    <w:rsid w:val="00E95DC0"/>
    <w:rsid w:val="00F45F2E"/>
    <w:rsid w:val="00F47B5C"/>
    <w:rsid w:val="00F651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8EFCA"/>
  <w15:chartTrackingRefBased/>
  <w15:docId w15:val="{CDB0C87D-5D9C-4A9F-A368-50ACDF34B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bhijeet Rana</cp:lastModifiedBy>
  <cp:revision>31</cp:revision>
  <dcterms:created xsi:type="dcterms:W3CDTF">2020-06-25T18:09:00Z</dcterms:created>
  <dcterms:modified xsi:type="dcterms:W3CDTF">2020-06-25T22:35:00Z</dcterms:modified>
</cp:coreProperties>
</file>